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3B190E" w14:textId="6F948B10" w:rsidR="00255CF8" w:rsidRDefault="00255CF8" w:rsidP="00CE49B5">
      <w:pPr>
        <w:jc w:val="center"/>
        <w:rPr>
          <w:b/>
          <w:sz w:val="36"/>
          <w:szCs w:val="36"/>
        </w:rPr>
      </w:pPr>
      <w:r>
        <w:rPr>
          <w:rFonts w:ascii="Times New Roman" w:hAnsi="Times New Roman" w:cs="Times New Roman"/>
          <w:noProof/>
          <w:sz w:val="24"/>
          <w:szCs w:val="32"/>
        </w:rPr>
        <w:drawing>
          <wp:inline distT="0" distB="0" distL="0" distR="0" wp14:anchorId="790FBD39" wp14:editId="5B1C812D">
            <wp:extent cx="1304925" cy="1304925"/>
            <wp:effectExtent l="0" t="0" r="9525" b="9525"/>
            <wp:docPr id="2" name="Picture 2" descr="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mal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7DE59" w14:textId="77777777" w:rsidR="00255CF8" w:rsidRDefault="00255CF8" w:rsidP="00CE49B5">
      <w:pPr>
        <w:jc w:val="center"/>
        <w:rPr>
          <w:b/>
          <w:sz w:val="36"/>
          <w:szCs w:val="36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22"/>
        <w:gridCol w:w="4230"/>
      </w:tblGrid>
      <w:tr w:rsidR="00255CF8" w:rsidRPr="00255CF8" w14:paraId="72EF06F3" w14:textId="77777777" w:rsidTr="0097794B">
        <w:trPr>
          <w:jc w:val="center"/>
        </w:trPr>
        <w:tc>
          <w:tcPr>
            <w:tcW w:w="5022" w:type="dxa"/>
            <w:shd w:val="clear" w:color="auto" w:fill="auto"/>
          </w:tcPr>
          <w:p w14:paraId="67C0E71A" w14:textId="77777777" w:rsidR="00255CF8" w:rsidRPr="00255CF8" w:rsidRDefault="00255CF8" w:rsidP="00255CF8">
            <w:pPr>
              <w:suppressAutoHyphens/>
              <w:spacing w:after="0" w:line="240" w:lineRule="auto"/>
              <w:jc w:val="center"/>
              <w:rPr>
                <w:rFonts w:ascii="Goudy Old Style" w:eastAsia="Calibri" w:hAnsi="Goudy Old Style" w:cs="Times New Roman"/>
                <w:i/>
                <w:kern w:val="1"/>
                <w:sz w:val="28"/>
                <w:szCs w:val="28"/>
              </w:rPr>
            </w:pPr>
            <w:r w:rsidRPr="00255CF8">
              <w:rPr>
                <w:rFonts w:ascii="Goudy Old Style" w:eastAsia="Calibri" w:hAnsi="Goudy Old Style" w:cs="Times New Roman"/>
                <w:i/>
                <w:kern w:val="1"/>
                <w:sz w:val="28"/>
                <w:szCs w:val="28"/>
              </w:rPr>
              <w:t>One Historic Day.</w:t>
            </w:r>
          </w:p>
          <w:p w14:paraId="6E6EC1CF" w14:textId="77777777" w:rsidR="00255CF8" w:rsidRPr="00255CF8" w:rsidRDefault="00255CF8" w:rsidP="00255CF8">
            <w:pPr>
              <w:suppressAutoHyphens/>
              <w:spacing w:after="0" w:line="240" w:lineRule="auto"/>
              <w:jc w:val="center"/>
              <w:rPr>
                <w:rFonts w:ascii="Goudy Old Style" w:eastAsia="Calibri" w:hAnsi="Goudy Old Style" w:cs="Times New Roman"/>
                <w:i/>
                <w:kern w:val="1"/>
                <w:sz w:val="28"/>
                <w:szCs w:val="28"/>
              </w:rPr>
            </w:pPr>
            <w:r w:rsidRPr="00255CF8">
              <w:rPr>
                <w:rFonts w:ascii="Goudy Old Style" w:eastAsia="Calibri" w:hAnsi="Goudy Old Style" w:cs="Times New Roman"/>
                <w:i/>
                <w:kern w:val="1"/>
                <w:sz w:val="28"/>
                <w:szCs w:val="28"/>
              </w:rPr>
              <w:t xml:space="preserve">One Tournament.  </w:t>
            </w:r>
          </w:p>
          <w:p w14:paraId="2A0E1B96" w14:textId="77777777" w:rsidR="00255CF8" w:rsidRPr="00255CF8" w:rsidRDefault="00255CF8" w:rsidP="00255CF8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1"/>
                <w:sz w:val="24"/>
                <w:szCs w:val="32"/>
              </w:rPr>
            </w:pPr>
          </w:p>
        </w:tc>
        <w:tc>
          <w:tcPr>
            <w:tcW w:w="4230" w:type="dxa"/>
            <w:shd w:val="clear" w:color="auto" w:fill="auto"/>
          </w:tcPr>
          <w:p w14:paraId="7A4506DB" w14:textId="232EF456" w:rsidR="00255CF8" w:rsidRPr="00255CF8" w:rsidRDefault="00255CF8" w:rsidP="00255CF8">
            <w:pPr>
              <w:suppressAutoHyphens/>
              <w:spacing w:after="0" w:line="240" w:lineRule="auto"/>
              <w:jc w:val="center"/>
              <w:rPr>
                <w:rFonts w:ascii="Goudy Old Style" w:eastAsia="Calibri" w:hAnsi="Goudy Old Style" w:cs="Times New Roman"/>
                <w:b/>
                <w:kern w:val="1"/>
                <w:sz w:val="28"/>
                <w:szCs w:val="28"/>
              </w:rPr>
            </w:pPr>
            <w:r w:rsidRPr="00255CF8">
              <w:rPr>
                <w:rFonts w:ascii="Goudy Old Style" w:eastAsia="Calibri" w:hAnsi="Goudy Old Style" w:cs="Times New Roman"/>
                <w:b/>
                <w:kern w:val="1"/>
                <w:sz w:val="28"/>
                <w:szCs w:val="28"/>
              </w:rPr>
              <w:t xml:space="preserve">Saturday, May </w:t>
            </w:r>
            <w:r w:rsidR="00326334">
              <w:rPr>
                <w:rFonts w:ascii="Goudy Old Style" w:eastAsia="Calibri" w:hAnsi="Goudy Old Style" w:cs="Times New Roman"/>
                <w:b/>
                <w:kern w:val="1"/>
                <w:sz w:val="28"/>
                <w:szCs w:val="28"/>
              </w:rPr>
              <w:t>2</w:t>
            </w:r>
            <w:r w:rsidRPr="00255CF8">
              <w:rPr>
                <w:rFonts w:ascii="Goudy Old Style" w:eastAsia="Calibri" w:hAnsi="Goudy Old Style" w:cs="Times New Roman"/>
                <w:b/>
                <w:kern w:val="1"/>
                <w:sz w:val="28"/>
                <w:szCs w:val="28"/>
              </w:rPr>
              <w:t>, 20</w:t>
            </w:r>
            <w:r w:rsidR="00326334">
              <w:rPr>
                <w:rFonts w:ascii="Goudy Old Style" w:eastAsia="Calibri" w:hAnsi="Goudy Old Style" w:cs="Times New Roman"/>
                <w:b/>
                <w:kern w:val="1"/>
                <w:sz w:val="28"/>
                <w:szCs w:val="28"/>
              </w:rPr>
              <w:t>20</w:t>
            </w:r>
          </w:p>
          <w:p w14:paraId="4524F6B2" w14:textId="0D2AE9F0" w:rsidR="00255CF8" w:rsidRPr="00255CF8" w:rsidRDefault="00255CF8" w:rsidP="00255CF8">
            <w:pPr>
              <w:suppressAutoHyphens/>
              <w:spacing w:after="0" w:line="240" w:lineRule="auto"/>
              <w:jc w:val="center"/>
              <w:rPr>
                <w:rFonts w:ascii="Goudy Old Style" w:eastAsia="Calibri" w:hAnsi="Goudy Old Style" w:cs="Times New Roman"/>
                <w:kern w:val="1"/>
                <w:sz w:val="28"/>
                <w:szCs w:val="28"/>
              </w:rPr>
            </w:pPr>
            <w:r w:rsidRPr="00255CF8">
              <w:rPr>
                <w:rFonts w:ascii="Goudy Old Style" w:eastAsia="Calibri" w:hAnsi="Goudy Old Style" w:cs="Times New Roman"/>
                <w:kern w:val="1"/>
                <w:sz w:val="28"/>
                <w:szCs w:val="28"/>
              </w:rPr>
              <w:t xml:space="preserve">Rain date Sunday, May </w:t>
            </w:r>
            <w:r w:rsidR="00326334">
              <w:rPr>
                <w:rFonts w:ascii="Goudy Old Style" w:eastAsia="Calibri" w:hAnsi="Goudy Old Style" w:cs="Times New Roman"/>
                <w:kern w:val="1"/>
                <w:sz w:val="28"/>
                <w:szCs w:val="28"/>
              </w:rPr>
              <w:t>3</w:t>
            </w:r>
            <w:r w:rsidRPr="00255CF8">
              <w:rPr>
                <w:rFonts w:ascii="Goudy Old Style" w:eastAsia="Calibri" w:hAnsi="Goudy Old Style" w:cs="Times New Roman"/>
                <w:kern w:val="1"/>
                <w:sz w:val="28"/>
                <w:szCs w:val="28"/>
              </w:rPr>
              <w:t>, 20</w:t>
            </w:r>
            <w:r w:rsidR="00326334">
              <w:rPr>
                <w:rFonts w:ascii="Goudy Old Style" w:eastAsia="Calibri" w:hAnsi="Goudy Old Style" w:cs="Times New Roman"/>
                <w:kern w:val="1"/>
                <w:sz w:val="28"/>
                <w:szCs w:val="28"/>
              </w:rPr>
              <w:t>20</w:t>
            </w:r>
          </w:p>
          <w:p w14:paraId="3618DD50" w14:textId="77777777" w:rsidR="00255CF8" w:rsidRPr="00255CF8" w:rsidRDefault="00255CF8" w:rsidP="00255CF8">
            <w:pPr>
              <w:suppressAutoHyphens/>
              <w:spacing w:after="0" w:line="240" w:lineRule="auto"/>
              <w:rPr>
                <w:rFonts w:ascii="Times New Roman" w:eastAsia="Calibri" w:hAnsi="Times New Roman" w:cs="Times New Roman"/>
                <w:kern w:val="1"/>
                <w:sz w:val="24"/>
                <w:szCs w:val="32"/>
              </w:rPr>
            </w:pPr>
          </w:p>
        </w:tc>
      </w:tr>
      <w:tr w:rsidR="00255CF8" w:rsidRPr="00255CF8" w14:paraId="42BEB9BD" w14:textId="77777777" w:rsidTr="0097794B">
        <w:trPr>
          <w:jc w:val="center"/>
        </w:trPr>
        <w:tc>
          <w:tcPr>
            <w:tcW w:w="5022" w:type="dxa"/>
            <w:shd w:val="clear" w:color="auto" w:fill="auto"/>
          </w:tcPr>
          <w:p w14:paraId="56EA7DA7" w14:textId="77777777" w:rsidR="00255CF8" w:rsidRPr="00255CF8" w:rsidRDefault="00255CF8" w:rsidP="00255CF8">
            <w:pPr>
              <w:suppressAutoHyphens/>
              <w:spacing w:after="0" w:line="240" w:lineRule="auto"/>
              <w:jc w:val="center"/>
              <w:rPr>
                <w:rFonts w:ascii="Goudy Old Style" w:eastAsia="Calibri" w:hAnsi="Goudy Old Style" w:cs="Times New Roman"/>
                <w:i/>
                <w:kern w:val="1"/>
                <w:sz w:val="28"/>
                <w:szCs w:val="28"/>
              </w:rPr>
            </w:pPr>
            <w:r w:rsidRPr="00255CF8">
              <w:rPr>
                <w:rFonts w:ascii="Goudy Old Style" w:eastAsia="Calibri" w:hAnsi="Goudy Old Style" w:cs="Times New Roman"/>
                <w:i/>
                <w:kern w:val="1"/>
                <w:sz w:val="28"/>
                <w:szCs w:val="28"/>
              </w:rPr>
              <w:t>One Mission:  “Send HUNGER to the bench.”</w:t>
            </w:r>
          </w:p>
          <w:p w14:paraId="7CE366BA" w14:textId="77777777" w:rsidR="00255CF8" w:rsidRPr="00255CF8" w:rsidRDefault="00255CF8" w:rsidP="00255CF8">
            <w:pPr>
              <w:suppressAutoHyphens/>
              <w:spacing w:after="0" w:line="240" w:lineRule="auto"/>
              <w:rPr>
                <w:rFonts w:ascii="Times New Roman" w:eastAsia="Calibri" w:hAnsi="Times New Roman" w:cs="Times New Roman"/>
                <w:kern w:val="1"/>
                <w:sz w:val="24"/>
                <w:szCs w:val="32"/>
              </w:rPr>
            </w:pPr>
          </w:p>
        </w:tc>
        <w:tc>
          <w:tcPr>
            <w:tcW w:w="4230" w:type="dxa"/>
            <w:shd w:val="clear" w:color="auto" w:fill="auto"/>
          </w:tcPr>
          <w:p w14:paraId="3AE8DF76" w14:textId="77777777" w:rsidR="00255CF8" w:rsidRPr="00255CF8" w:rsidRDefault="00255CF8" w:rsidP="00255CF8">
            <w:pPr>
              <w:suppressAutoHyphens/>
              <w:spacing w:after="0" w:line="240" w:lineRule="auto"/>
              <w:jc w:val="center"/>
              <w:rPr>
                <w:rFonts w:ascii="Goudy Old Style" w:eastAsia="Calibri" w:hAnsi="Goudy Old Style" w:cs="Times New Roman"/>
                <w:kern w:val="1"/>
              </w:rPr>
            </w:pPr>
            <w:r w:rsidRPr="00255CF8">
              <w:rPr>
                <w:rFonts w:ascii="Goudy Old Style" w:eastAsia="Calibri" w:hAnsi="Goudy Old Style" w:cs="Times New Roman"/>
                <w:kern w:val="1"/>
              </w:rPr>
              <w:t>Riegel Ridge Community Center</w:t>
            </w:r>
          </w:p>
          <w:p w14:paraId="12D18F4E" w14:textId="77777777" w:rsidR="00255CF8" w:rsidRPr="00255CF8" w:rsidRDefault="00255CF8" w:rsidP="00255CF8">
            <w:pPr>
              <w:suppressAutoHyphens/>
              <w:spacing w:after="0" w:line="240" w:lineRule="auto"/>
              <w:jc w:val="center"/>
              <w:rPr>
                <w:rFonts w:ascii="Goudy Old Style" w:eastAsia="Calibri" w:hAnsi="Goudy Old Style" w:cs="Times New Roman"/>
                <w:kern w:val="1"/>
              </w:rPr>
            </w:pPr>
            <w:r w:rsidRPr="00255CF8">
              <w:rPr>
                <w:rFonts w:ascii="Goudy Old Style" w:eastAsia="Calibri" w:hAnsi="Goudy Old Style" w:cs="Times New Roman"/>
                <w:kern w:val="1"/>
              </w:rPr>
              <w:t>Holland Township, NJ</w:t>
            </w:r>
          </w:p>
          <w:p w14:paraId="0C736A39" w14:textId="77777777" w:rsidR="00255CF8" w:rsidRPr="00255CF8" w:rsidRDefault="00255CF8" w:rsidP="00255CF8">
            <w:pPr>
              <w:suppressAutoHyphens/>
              <w:spacing w:after="0" w:line="240" w:lineRule="auto"/>
              <w:rPr>
                <w:rFonts w:ascii="Times New Roman" w:eastAsia="Calibri" w:hAnsi="Times New Roman" w:cs="Times New Roman"/>
                <w:kern w:val="1"/>
                <w:sz w:val="24"/>
                <w:szCs w:val="32"/>
              </w:rPr>
            </w:pPr>
          </w:p>
        </w:tc>
      </w:tr>
      <w:tr w:rsidR="00255CF8" w:rsidRPr="00255CF8" w14:paraId="53E5922E" w14:textId="77777777" w:rsidTr="0097794B">
        <w:trPr>
          <w:jc w:val="center"/>
        </w:trPr>
        <w:tc>
          <w:tcPr>
            <w:tcW w:w="9252" w:type="dxa"/>
            <w:gridSpan w:val="2"/>
            <w:shd w:val="clear" w:color="auto" w:fill="auto"/>
          </w:tcPr>
          <w:p w14:paraId="29E867DF" w14:textId="77777777" w:rsidR="00255CF8" w:rsidRPr="00255CF8" w:rsidRDefault="00255CF8" w:rsidP="00255CF8">
            <w:pPr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kern w:val="1"/>
                <w:sz w:val="24"/>
                <w:szCs w:val="32"/>
              </w:rPr>
            </w:pP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65"/>
        <w:gridCol w:w="720"/>
      </w:tblGrid>
      <w:tr w:rsidR="0031779A" w14:paraId="0140F392" w14:textId="77777777" w:rsidTr="0031779A">
        <w:trPr>
          <w:jc w:val="center"/>
        </w:trPr>
        <w:tc>
          <w:tcPr>
            <w:tcW w:w="2065" w:type="dxa"/>
            <w:shd w:val="clear" w:color="auto" w:fill="A8D08D" w:themeFill="accent6" w:themeFillTint="99"/>
          </w:tcPr>
          <w:p w14:paraId="3D28BC0E" w14:textId="5CD6A3B9" w:rsidR="0031779A" w:rsidRPr="0031779A" w:rsidRDefault="0031779A" w:rsidP="0031779A">
            <w:pPr>
              <w:rPr>
                <w:b/>
              </w:rPr>
            </w:pPr>
            <w:r w:rsidRPr="0031779A">
              <w:rPr>
                <w:b/>
              </w:rPr>
              <w:t>Team (Check one)</w:t>
            </w:r>
          </w:p>
        </w:tc>
        <w:tc>
          <w:tcPr>
            <w:tcW w:w="720" w:type="dxa"/>
            <w:shd w:val="clear" w:color="auto" w:fill="A8D08D" w:themeFill="accent6" w:themeFillTint="99"/>
          </w:tcPr>
          <w:p w14:paraId="5EC33123" w14:textId="23D5F9C0" w:rsidR="0031779A" w:rsidRPr="0031779A" w:rsidRDefault="0031779A" w:rsidP="00CE49B5">
            <w:pPr>
              <w:jc w:val="center"/>
              <w:rPr>
                <w:b/>
              </w:rPr>
            </w:pPr>
            <w:r w:rsidRPr="0031779A">
              <w:rPr>
                <w:rFonts w:cstheme="minorHAnsi"/>
                <w:b/>
              </w:rPr>
              <w:t>√</w:t>
            </w:r>
          </w:p>
        </w:tc>
      </w:tr>
      <w:tr w:rsidR="0031779A" w14:paraId="2524698D" w14:textId="77777777" w:rsidTr="0031779A">
        <w:trPr>
          <w:jc w:val="center"/>
        </w:trPr>
        <w:tc>
          <w:tcPr>
            <w:tcW w:w="2065" w:type="dxa"/>
          </w:tcPr>
          <w:p w14:paraId="7FC12992" w14:textId="7B23FF1B" w:rsidR="0031779A" w:rsidRDefault="0031779A" w:rsidP="0031779A">
            <w:r>
              <w:t>Milford</w:t>
            </w:r>
          </w:p>
        </w:tc>
        <w:tc>
          <w:tcPr>
            <w:tcW w:w="720" w:type="dxa"/>
          </w:tcPr>
          <w:p w14:paraId="3064C69E" w14:textId="77777777" w:rsidR="0031779A" w:rsidRDefault="0031779A" w:rsidP="00CE49B5">
            <w:pPr>
              <w:jc w:val="center"/>
            </w:pPr>
          </w:p>
        </w:tc>
      </w:tr>
      <w:tr w:rsidR="0031779A" w14:paraId="4DD78595" w14:textId="77777777" w:rsidTr="0031779A">
        <w:trPr>
          <w:jc w:val="center"/>
        </w:trPr>
        <w:tc>
          <w:tcPr>
            <w:tcW w:w="2065" w:type="dxa"/>
          </w:tcPr>
          <w:p w14:paraId="695642D7" w14:textId="4EF85BB2" w:rsidR="0031779A" w:rsidRDefault="0031779A" w:rsidP="0031779A">
            <w:r>
              <w:t>Frenchtown</w:t>
            </w:r>
          </w:p>
        </w:tc>
        <w:tc>
          <w:tcPr>
            <w:tcW w:w="720" w:type="dxa"/>
          </w:tcPr>
          <w:p w14:paraId="2D4F14A3" w14:textId="77777777" w:rsidR="0031779A" w:rsidRDefault="0031779A" w:rsidP="00CE49B5">
            <w:pPr>
              <w:jc w:val="center"/>
            </w:pPr>
          </w:p>
        </w:tc>
      </w:tr>
      <w:tr w:rsidR="0031779A" w14:paraId="496F8684" w14:textId="77777777" w:rsidTr="0031779A">
        <w:trPr>
          <w:jc w:val="center"/>
        </w:trPr>
        <w:tc>
          <w:tcPr>
            <w:tcW w:w="2065" w:type="dxa"/>
          </w:tcPr>
          <w:p w14:paraId="6242E67C" w14:textId="513AC3F5" w:rsidR="0031779A" w:rsidRDefault="0031779A" w:rsidP="0031779A">
            <w:r>
              <w:t>Alexandria</w:t>
            </w:r>
          </w:p>
        </w:tc>
        <w:tc>
          <w:tcPr>
            <w:tcW w:w="720" w:type="dxa"/>
          </w:tcPr>
          <w:p w14:paraId="3B911F6E" w14:textId="77777777" w:rsidR="0031779A" w:rsidRDefault="0031779A" w:rsidP="00CE49B5">
            <w:pPr>
              <w:jc w:val="center"/>
            </w:pPr>
          </w:p>
        </w:tc>
      </w:tr>
      <w:tr w:rsidR="0031779A" w14:paraId="17AEB156" w14:textId="77777777" w:rsidTr="0031779A">
        <w:trPr>
          <w:jc w:val="center"/>
        </w:trPr>
        <w:tc>
          <w:tcPr>
            <w:tcW w:w="2065" w:type="dxa"/>
          </w:tcPr>
          <w:p w14:paraId="0ED0A638" w14:textId="7B7F33D9" w:rsidR="0031779A" w:rsidRDefault="0031779A" w:rsidP="0031779A">
            <w:r>
              <w:t>Holland</w:t>
            </w:r>
          </w:p>
        </w:tc>
        <w:tc>
          <w:tcPr>
            <w:tcW w:w="720" w:type="dxa"/>
          </w:tcPr>
          <w:p w14:paraId="758558DB" w14:textId="77777777" w:rsidR="0031779A" w:rsidRDefault="0031779A" w:rsidP="00CE49B5">
            <w:pPr>
              <w:jc w:val="center"/>
            </w:pPr>
          </w:p>
        </w:tc>
      </w:tr>
      <w:tr w:rsidR="0031779A" w14:paraId="2460E4CC" w14:textId="77777777" w:rsidTr="0031779A">
        <w:trPr>
          <w:jc w:val="center"/>
        </w:trPr>
        <w:tc>
          <w:tcPr>
            <w:tcW w:w="2065" w:type="dxa"/>
          </w:tcPr>
          <w:p w14:paraId="13CD0413" w14:textId="3A9AB8A7" w:rsidR="0031779A" w:rsidRDefault="00326334" w:rsidP="0031779A">
            <w:r>
              <w:t>Phillipsburg</w:t>
            </w:r>
            <w:bookmarkStart w:id="0" w:name="_GoBack"/>
            <w:bookmarkEnd w:id="0"/>
          </w:p>
        </w:tc>
        <w:tc>
          <w:tcPr>
            <w:tcW w:w="720" w:type="dxa"/>
          </w:tcPr>
          <w:p w14:paraId="3B220D31" w14:textId="77777777" w:rsidR="0031779A" w:rsidRDefault="0031779A" w:rsidP="00CE49B5">
            <w:pPr>
              <w:jc w:val="center"/>
            </w:pPr>
          </w:p>
        </w:tc>
      </w:tr>
      <w:tr w:rsidR="0031779A" w14:paraId="574D80FD" w14:textId="77777777" w:rsidTr="0031779A">
        <w:trPr>
          <w:jc w:val="center"/>
        </w:trPr>
        <w:tc>
          <w:tcPr>
            <w:tcW w:w="2065" w:type="dxa"/>
          </w:tcPr>
          <w:p w14:paraId="34363157" w14:textId="246C2F1F" w:rsidR="0031779A" w:rsidRDefault="00326334" w:rsidP="0031779A">
            <w:r>
              <w:t>ShopRite</w:t>
            </w:r>
          </w:p>
        </w:tc>
        <w:tc>
          <w:tcPr>
            <w:tcW w:w="720" w:type="dxa"/>
          </w:tcPr>
          <w:p w14:paraId="1E0F982C" w14:textId="77777777" w:rsidR="0031779A" w:rsidRDefault="0031779A" w:rsidP="00CE49B5">
            <w:pPr>
              <w:jc w:val="center"/>
            </w:pPr>
          </w:p>
        </w:tc>
      </w:tr>
    </w:tbl>
    <w:p w14:paraId="280A6500" w14:textId="43552B50" w:rsidR="00CE49B5" w:rsidRDefault="00CE49B5" w:rsidP="00CE49B5"/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2340"/>
        <w:gridCol w:w="8280"/>
      </w:tblGrid>
      <w:tr w:rsidR="00CE49B5" w14:paraId="7212581C" w14:textId="77777777" w:rsidTr="00255CF8">
        <w:trPr>
          <w:trHeight w:val="576"/>
        </w:trPr>
        <w:tc>
          <w:tcPr>
            <w:tcW w:w="2340" w:type="dxa"/>
          </w:tcPr>
          <w:p w14:paraId="4D9895C2" w14:textId="4212E512" w:rsidR="00CE49B5" w:rsidRPr="00CE49B5" w:rsidRDefault="00CE49B5" w:rsidP="00CE49B5">
            <w:pPr>
              <w:rPr>
                <w:b/>
              </w:rPr>
            </w:pPr>
            <w:r w:rsidRPr="00CE49B5">
              <w:rPr>
                <w:b/>
              </w:rPr>
              <w:t>Name</w:t>
            </w:r>
          </w:p>
        </w:tc>
        <w:tc>
          <w:tcPr>
            <w:tcW w:w="8280" w:type="dxa"/>
          </w:tcPr>
          <w:p w14:paraId="71B61A0D" w14:textId="77777777" w:rsidR="00CE49B5" w:rsidRDefault="00CE49B5" w:rsidP="00CE49B5"/>
        </w:tc>
      </w:tr>
      <w:tr w:rsidR="00CE49B5" w14:paraId="06C2A96E" w14:textId="77777777" w:rsidTr="00255CF8">
        <w:trPr>
          <w:trHeight w:val="576"/>
        </w:trPr>
        <w:tc>
          <w:tcPr>
            <w:tcW w:w="2340" w:type="dxa"/>
          </w:tcPr>
          <w:p w14:paraId="50A0DE77" w14:textId="24BCD64F" w:rsidR="00CE49B5" w:rsidRPr="00CE49B5" w:rsidRDefault="00CE49B5" w:rsidP="00CE49B5">
            <w:pPr>
              <w:rPr>
                <w:b/>
              </w:rPr>
            </w:pPr>
            <w:r w:rsidRPr="00CE49B5">
              <w:rPr>
                <w:b/>
              </w:rPr>
              <w:t>Street Address</w:t>
            </w:r>
          </w:p>
          <w:p w14:paraId="44CB1FE2" w14:textId="3E7604BF" w:rsidR="00CE49B5" w:rsidRPr="00CE49B5" w:rsidRDefault="00CE49B5" w:rsidP="00CE49B5">
            <w:pPr>
              <w:rPr>
                <w:b/>
              </w:rPr>
            </w:pPr>
          </w:p>
        </w:tc>
        <w:tc>
          <w:tcPr>
            <w:tcW w:w="8280" w:type="dxa"/>
          </w:tcPr>
          <w:p w14:paraId="3F9308BA" w14:textId="77777777" w:rsidR="00CE49B5" w:rsidRDefault="00CE49B5" w:rsidP="00CE49B5"/>
        </w:tc>
      </w:tr>
      <w:tr w:rsidR="00CE49B5" w14:paraId="5C84F058" w14:textId="77777777" w:rsidTr="00255CF8">
        <w:trPr>
          <w:trHeight w:val="576"/>
        </w:trPr>
        <w:tc>
          <w:tcPr>
            <w:tcW w:w="2340" w:type="dxa"/>
          </w:tcPr>
          <w:p w14:paraId="74EA9CFA" w14:textId="15CFE691" w:rsidR="00CE49B5" w:rsidRPr="00CE49B5" w:rsidRDefault="00CE49B5" w:rsidP="00CE49B5">
            <w:pPr>
              <w:rPr>
                <w:b/>
              </w:rPr>
            </w:pPr>
            <w:r w:rsidRPr="00CE49B5">
              <w:rPr>
                <w:b/>
              </w:rPr>
              <w:t>City, State, Zip</w:t>
            </w:r>
          </w:p>
        </w:tc>
        <w:tc>
          <w:tcPr>
            <w:tcW w:w="8280" w:type="dxa"/>
          </w:tcPr>
          <w:p w14:paraId="67950F9D" w14:textId="77777777" w:rsidR="00CE49B5" w:rsidRDefault="00CE49B5" w:rsidP="00CE49B5"/>
        </w:tc>
      </w:tr>
      <w:tr w:rsidR="00CE49B5" w14:paraId="71336C19" w14:textId="77777777" w:rsidTr="00255CF8">
        <w:trPr>
          <w:trHeight w:val="576"/>
        </w:trPr>
        <w:tc>
          <w:tcPr>
            <w:tcW w:w="2340" w:type="dxa"/>
          </w:tcPr>
          <w:p w14:paraId="730558E6" w14:textId="5C156CA5" w:rsidR="00CE49B5" w:rsidRPr="00CE49B5" w:rsidRDefault="00CE49B5" w:rsidP="00CE49B5">
            <w:pPr>
              <w:rPr>
                <w:b/>
              </w:rPr>
            </w:pPr>
            <w:r w:rsidRPr="00CE49B5">
              <w:rPr>
                <w:b/>
              </w:rPr>
              <w:t>Email Address</w:t>
            </w:r>
          </w:p>
        </w:tc>
        <w:tc>
          <w:tcPr>
            <w:tcW w:w="8280" w:type="dxa"/>
          </w:tcPr>
          <w:p w14:paraId="2F307634" w14:textId="77777777" w:rsidR="00CE49B5" w:rsidRDefault="00CE49B5" w:rsidP="00CE49B5"/>
        </w:tc>
      </w:tr>
      <w:tr w:rsidR="00CE49B5" w14:paraId="6A6B4404" w14:textId="77777777" w:rsidTr="00255CF8">
        <w:trPr>
          <w:trHeight w:val="576"/>
        </w:trPr>
        <w:tc>
          <w:tcPr>
            <w:tcW w:w="2340" w:type="dxa"/>
          </w:tcPr>
          <w:p w14:paraId="5CC6F8A9" w14:textId="085A0F1A" w:rsidR="00CE49B5" w:rsidRPr="00CE49B5" w:rsidRDefault="00CE49B5" w:rsidP="00CE49B5">
            <w:pPr>
              <w:rPr>
                <w:b/>
              </w:rPr>
            </w:pPr>
            <w:r w:rsidRPr="00CE49B5">
              <w:rPr>
                <w:b/>
              </w:rPr>
              <w:t>Phone Number</w:t>
            </w:r>
          </w:p>
        </w:tc>
        <w:tc>
          <w:tcPr>
            <w:tcW w:w="8280" w:type="dxa"/>
          </w:tcPr>
          <w:p w14:paraId="583E55B7" w14:textId="77777777" w:rsidR="00CE49B5" w:rsidRDefault="00CE49B5" w:rsidP="00CE49B5"/>
        </w:tc>
      </w:tr>
      <w:tr w:rsidR="00CE49B5" w14:paraId="50BF0DDC" w14:textId="77777777" w:rsidTr="00255CF8">
        <w:trPr>
          <w:trHeight w:val="576"/>
        </w:trPr>
        <w:tc>
          <w:tcPr>
            <w:tcW w:w="2340" w:type="dxa"/>
          </w:tcPr>
          <w:p w14:paraId="301D34EE" w14:textId="180A2563" w:rsidR="00CE49B5" w:rsidRPr="00CE49B5" w:rsidRDefault="00CE49B5" w:rsidP="00CE49B5">
            <w:pPr>
              <w:rPr>
                <w:b/>
              </w:rPr>
            </w:pPr>
            <w:r w:rsidRPr="00CE49B5">
              <w:rPr>
                <w:b/>
              </w:rPr>
              <w:t xml:space="preserve">Emergency Contact </w:t>
            </w:r>
          </w:p>
        </w:tc>
        <w:tc>
          <w:tcPr>
            <w:tcW w:w="8280" w:type="dxa"/>
          </w:tcPr>
          <w:p w14:paraId="6B846261" w14:textId="77777777" w:rsidR="00CE49B5" w:rsidRDefault="00CE49B5" w:rsidP="00CE49B5"/>
        </w:tc>
      </w:tr>
    </w:tbl>
    <w:p w14:paraId="6CBF8025" w14:textId="77777777" w:rsidR="0031779A" w:rsidRDefault="00CE49B5" w:rsidP="00CE49B5">
      <w:r>
        <w:t xml:space="preserve">  </w:t>
      </w:r>
    </w:p>
    <w:p w14:paraId="34D1BC11" w14:textId="3211B7A8" w:rsidR="00CE49B5" w:rsidRDefault="00CE49B5" w:rsidP="00CE49B5">
      <w:r>
        <w:t xml:space="preserve">I understand and have signed the </w:t>
      </w:r>
      <w:r w:rsidRPr="00CE49B5">
        <w:t>Indemnification Agreement</w:t>
      </w:r>
      <w:r>
        <w:t xml:space="preserve"> attached.</w:t>
      </w:r>
    </w:p>
    <w:p w14:paraId="36712813" w14:textId="6A1CA341" w:rsidR="00CE49B5" w:rsidRDefault="00CE49B5" w:rsidP="00CE49B5"/>
    <w:p w14:paraId="67AFDFC2" w14:textId="21C47AC9" w:rsidR="00CE49B5" w:rsidRDefault="00CE49B5" w:rsidP="00CE49B5">
      <w:r>
        <w:t>_________________________________________________</w:t>
      </w:r>
      <w:r>
        <w:tab/>
      </w:r>
      <w:r>
        <w:tab/>
        <w:t>__________________________</w:t>
      </w:r>
    </w:p>
    <w:p w14:paraId="3E508108" w14:textId="28F44E5A" w:rsidR="00CE49B5" w:rsidRDefault="00CE49B5" w:rsidP="00CE49B5">
      <w:r>
        <w:t>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sectPr w:rsidR="00CE49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840242" w14:textId="77777777" w:rsidR="006E63C4" w:rsidRDefault="006E63C4" w:rsidP="00255CF8">
      <w:pPr>
        <w:spacing w:after="0" w:line="240" w:lineRule="auto"/>
      </w:pPr>
      <w:r>
        <w:separator/>
      </w:r>
    </w:p>
  </w:endnote>
  <w:endnote w:type="continuationSeparator" w:id="0">
    <w:p w14:paraId="6AC77CA8" w14:textId="77777777" w:rsidR="006E63C4" w:rsidRDefault="006E63C4" w:rsidP="00255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font417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0EA51C" w14:textId="77777777" w:rsidR="00707B44" w:rsidRDefault="00707B4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9ABBFC" w14:textId="0D5F3B66" w:rsidR="00255CF8" w:rsidRPr="00255CF8" w:rsidRDefault="00255CF8" w:rsidP="00255CF8">
    <w:pPr>
      <w:tabs>
        <w:tab w:val="center" w:pos="4680"/>
        <w:tab w:val="right" w:pos="9360"/>
      </w:tabs>
      <w:suppressAutoHyphens/>
      <w:spacing w:after="0" w:line="240" w:lineRule="auto"/>
      <w:jc w:val="center"/>
      <w:rPr>
        <w:rFonts w:ascii="Calibri" w:eastAsia="Calibri" w:hAnsi="Calibri" w:cs="font417"/>
        <w:kern w:val="1"/>
      </w:rPr>
    </w:pPr>
    <w:r w:rsidRPr="00255CF8">
      <w:rPr>
        <w:rFonts w:ascii="Goudy Old Style" w:eastAsia="Calibri" w:hAnsi="Goudy Old Style" w:cs="font417"/>
        <w:color w:val="465723"/>
        <w:kern w:val="1"/>
        <w:sz w:val="32"/>
      </w:rPr>
      <w:t>StrikeOutHungerNJ.org | StrikeOutHunger</w:t>
    </w:r>
    <w:r w:rsidR="00707B44">
      <w:rPr>
        <w:rFonts w:ascii="Goudy Old Style" w:eastAsia="Calibri" w:hAnsi="Goudy Old Style" w:cs="font417"/>
        <w:color w:val="465723"/>
        <w:kern w:val="1"/>
        <w:sz w:val="32"/>
      </w:rPr>
      <w:t>NJ</w:t>
    </w:r>
    <w:r w:rsidRPr="00255CF8">
      <w:rPr>
        <w:rFonts w:ascii="Goudy Old Style" w:eastAsia="Calibri" w:hAnsi="Goudy Old Style" w:cs="font417"/>
        <w:color w:val="465723"/>
        <w:kern w:val="1"/>
        <w:sz w:val="32"/>
      </w:rPr>
      <w:t>@gmail.com</w:t>
    </w:r>
  </w:p>
  <w:p w14:paraId="5B6117F8" w14:textId="77777777" w:rsidR="00255CF8" w:rsidRDefault="00255CF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779E8B" w14:textId="77777777" w:rsidR="00707B44" w:rsidRDefault="00707B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03E916" w14:textId="77777777" w:rsidR="006E63C4" w:rsidRDefault="006E63C4" w:rsidP="00255CF8">
      <w:pPr>
        <w:spacing w:after="0" w:line="240" w:lineRule="auto"/>
      </w:pPr>
      <w:r>
        <w:separator/>
      </w:r>
    </w:p>
  </w:footnote>
  <w:footnote w:type="continuationSeparator" w:id="0">
    <w:p w14:paraId="6634C3D5" w14:textId="77777777" w:rsidR="006E63C4" w:rsidRDefault="006E63C4" w:rsidP="00255C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9BA65A" w14:textId="77777777" w:rsidR="00707B44" w:rsidRDefault="00707B4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2CEA2B" w14:textId="77777777" w:rsidR="00707B44" w:rsidRDefault="00707B4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AE6EF0" w14:textId="77777777" w:rsidR="00707B44" w:rsidRDefault="00707B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tjAyNTaxMDQytzRT0lEKTi0uzszPAykwqQUAjQkjJywAAAA="/>
  </w:docVars>
  <w:rsids>
    <w:rsidRoot w:val="00CE49B5"/>
    <w:rsid w:val="0013578E"/>
    <w:rsid w:val="00255CF8"/>
    <w:rsid w:val="0031779A"/>
    <w:rsid w:val="00326334"/>
    <w:rsid w:val="005B07E8"/>
    <w:rsid w:val="006E63C4"/>
    <w:rsid w:val="00707B44"/>
    <w:rsid w:val="007A5CE5"/>
    <w:rsid w:val="0083149B"/>
    <w:rsid w:val="00C241AC"/>
    <w:rsid w:val="00CB4973"/>
    <w:rsid w:val="00CE4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BA7FC"/>
  <w15:chartTrackingRefBased/>
  <w15:docId w15:val="{E1E911D8-AB36-4DA8-B29D-CD36C06BF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4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E49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9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5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CF8"/>
  </w:style>
  <w:style w:type="paragraph" w:styleId="Footer">
    <w:name w:val="footer"/>
    <w:basedOn w:val="Normal"/>
    <w:link w:val="FooterChar"/>
    <w:uiPriority w:val="99"/>
    <w:unhideWhenUsed/>
    <w:rsid w:val="00255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C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, Charlene</dc:creator>
  <cp:keywords/>
  <dc:description/>
  <cp:lastModifiedBy>William Benz</cp:lastModifiedBy>
  <cp:revision>3</cp:revision>
  <cp:lastPrinted>2018-02-12T19:42:00Z</cp:lastPrinted>
  <dcterms:created xsi:type="dcterms:W3CDTF">2020-01-30T01:12:00Z</dcterms:created>
  <dcterms:modified xsi:type="dcterms:W3CDTF">2020-01-30T01:13:00Z</dcterms:modified>
</cp:coreProperties>
</file>